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cript</w:t>
      </w:r>
      <w:r>
        <w:t xml:space="preserve"> </w:t>
      </w:r>
      <w:r>
        <w:t xml:space="preserve">mode</w:t>
      </w:r>
      <w:r>
        <w:t xml:space="preserve"> </w:t>
      </w:r>
      <w:r>
        <w:t xml:space="preserve">ปิด</w:t>
      </w:r>
      <w:r>
        <w:t xml:space="preserve"> </w:t>
      </w:r>
      <w:r>
        <w:t xml:space="preserve">force</w:t>
      </w:r>
      <w:r>
        <w:t xml:space="preserve"> </w:t>
      </w:r>
      <w:r>
        <w:t xml:space="preserve">out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ู้ร่วมผลิตสินค้าอย่างไรก็ตามร่วมกันอาจจะการทำโปรโมทผ่านเสิร์ชเอนจิน อันเนี้ยให้ผลที่ค่อนข้างตรงจุดมากที่สุดเพราะปัจจุบันเนี่ย User ที่ใช้งานออนไลน์เนี่ยนิยมค้นหาข้อมูลรวมถึงสินค้าหรือบริการต่าง ๆ หรือหาข้อมูลใด ๆ ก็ตามเนี่ยเราอยากให้ลูกค้ามาซื้อตั๋วเครื่องบินที่เว็บไซต์เราก่อนเราก็จ่ายค่าโฆษณาให้ Google สังเกตได้ว่ามันจะมีคำว่าแอบเอดีเนี่ยค่ะ advertismentโฆษณาแสดงว่าเหมือนเว็บไซต์แรกที่อาจารย์บัญชีก็คือทราเวลโลก้าตัวนี้เขาซื้อโฆษณาGoogleให้ไม่ว่าใครก็ตามที่พิมพ์คำว่าตั๋วเครื่องบินซื้อตั๋วเครื่องบินหรือตั๋วไปไหนก็ตามการแสดงผลครั้งแรกเว็บไซต์แรกจะขึ้นต้นด้วยเว็บ travelokaแล้วแต่จะจ่ายตังค์มันทำไมไม่ขึ้นตั๋วการบินไทยล่ะมันทำไมไม่ขึ้นแอร์เอเชียล่ะมันทำไมขึ้นแต่ถ้า welicaสังเกตได้ว่าผลลัพธ์ที่ได้จากการค้นหาคำว่าการโฆษณาผ่านเว็บไซต์นะคะ ก็จะเป็นการเผยแพร่ข่าวสารเกี่ยวกับสินค้าและบริการให้กับพูดบ่นไปสรุปนางเอกหรือผู้สนับสนุนเนี่ยช่วยค่าใช้จ่ายตอนนี้ก็คือถ้าใครอยากทำYouTube มีคนติดตามคุณเยอะๆเขาก็จะมาจ้างให้คุณทำโฆษณาประชาสัมพันธ์ให้เขามีสปอนเซอร์ให้อะไรก็ว่าไปนะคะ 2021 จะถึง 2025อันดับที่ 1 เลยคือการโฆษณาผ่านอินเทอร์เน็ตน้อยที่สุดคือโฆษณาในโรงหนังอันนี้เราก็ทราบดีนะคะ ว่าปี 2021อย่างมากเลยโฆษณาผ่านอินเทอร์เน็ตมากกว่าทีวีหลายเท่ามากเลยนะคะเพราะฉะนั้น5ผ่านโลกออนไลน์กลุ่มเป้าหมายได้ง่ายขึ้นเองความหมายของการทำโฆษณาออนไลน์แน่นอนต้องเป็นคุณอาที่เหมาะสมกับองค์กรหรือแต่ละหน่วยงานของการโฆษณาที่แตกต่างกันไปอาจจะมีการโฆษณาแฝงว่าเพื่อรับรางวัลหรือทำภารกิจใด ๆ ก็ตามนะคะ เข้าไปแชร์โพสเกี่ยวกับสินค้าตัวนี้แล้วเราจะสุ่มแจกรางวัลใด ๆ ก็ตามนะคะ มันก็อาจจะต้องถ้ามีคนร่วมกิจกรรมกับเรามากขึ้นเนี่ยมันก็จะลดต้นทุนประโยชน์ของการโฆษณาออนไลน์แน่นอนสามารถดูได้ตลอด 24 ชั่วโมงค่าใช้จ่ายน้อยลงยิ่งคนเล่นอินเทอร์เน็ตเยอะเท่าไหร่เรายิ่งมีโอกาสในการทำการตลาดได้ง่ายนะคะ โอกาสในการทำการตลาดแบบหนึ่งต่อหนึ่งก็คือเราสามารถเข้าถึงลูกค้าได้ทุกคนถ้าเขาแค่ถามคำถามหรือทักถามเกี่ยวกับรายละเอียดสินค้าของเราเราสามารถดูแลลูกค้าได้อย่างง่ายๆก็คือแบบนี้นะคะการที่เราโฆษณาบนอินเทอร์เน็ตเนี่ยมันใช้สื่อมัลติมีเดียได้ง่ายเราสามารถสร้างสื่อเองก็ได้หรือไปจ้างใครมาผลิตสื่อให้เราก็ได้คำศัพท์ที่ใช้ในการโฆษณาออนไลน์นะคะอันแรกคือPageมันก็คือหน้าเว็บไซต์อ่ะแสดงข้อความรูปภาพอุปกรณ์อื่นอาจจะมีมัลติมีเดียด้วยก็ได้will Pop Upก็คือเวลาโฆษณามันเด้งขึ้นมานะคะเวลาที่ User เรียกหน้าเว็บเพจขึ้นมาแล้วมันจะมี Pop Up ขึ้นมาลองดูซิว่ามันจะมีตัวอย่างไหมอันนี้คือ app will Pop Upเวลาเราเข้าเว็บไซต์ shopeeมันจะมีตัวมัลติมีเดียกระพริบกระพริบเด้งขึ้นมาเรากดปิดก็ได้หรือเราจะกดเข้าไปดูโปรโมชั่นที่เขาให้เราก็ได้อันนี้คือแบบ pop-up ก็คือมันจะแสดงผลขึ้นมาในหน้าเว็บไซต์เลยอันนี้เป็นตัวอย่างClickจะเป็นจำนวนครั้งที่มี user เข้าไปกดป้ายโฆษณามันก็จะมีตัวนี้ค่ะข้างในในส่วนของเว็บไซต์ในการจัดการเว็บไซต์วัสดุ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cript mode ปิด force out</dc:title>
  <dc:creator/>
  <cp:keywords/>
  <dcterms:created xsi:type="dcterms:W3CDTF">2023-09-18T07:10:01Z</dcterms:created>
  <dcterms:modified xsi:type="dcterms:W3CDTF">2023-09-18T07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กันยายน 2566 เวลา 13.16 น.</vt:lpwstr>
  </property>
  <property fmtid="{D5CDD505-2E9C-101B-9397-08002B2CF9AE}" pid="3" name="subtitle">
    <vt:lpwstr/>
  </property>
</Properties>
</file>